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Pr="00977144" w:rsidRDefault="00472A4A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Identify</w:t>
      </w:r>
      <w:r w:rsidR="0044452B">
        <w:rPr>
          <w:rFonts w:ascii="Times New Roman" w:hAnsi="Times New Roman" w:cs="Times New Roman"/>
          <w:sz w:val="36"/>
        </w:rPr>
        <w:t xml:space="preserve"> H</w:t>
      </w:r>
      <w:r>
        <w:rPr>
          <w:rFonts w:ascii="Times New Roman" w:hAnsi="Times New Roman" w:cs="Times New Roman"/>
          <w:sz w:val="36"/>
        </w:rPr>
        <w:t>ash Type</w:t>
      </w:r>
      <w:bookmarkStart w:id="0" w:name="_GoBack"/>
      <w:bookmarkEnd w:id="0"/>
    </w:p>
    <w:p w:rsidR="00615E00" w:rsidRPr="00977144" w:rsidRDefault="00615E00" w:rsidP="00615E00">
      <w:pPr>
        <w:shd w:val="clear" w:color="auto" w:fill="FFFFFF"/>
        <w:spacing w:after="120" w:line="324" w:lineRule="atLeast"/>
        <w:jc w:val="both"/>
        <w:outlineLvl w:val="2"/>
        <w:rPr>
          <w:rFonts w:ascii="Times New Roman" w:eastAsia="Times New Roman" w:hAnsi="Times New Roman" w:cs="Times New Roman"/>
          <w:b/>
          <w:bCs/>
          <w:color w:val="000000"/>
        </w:rPr>
      </w:pPr>
      <w:r w:rsidRPr="00977144">
        <w:rPr>
          <w:rFonts w:ascii="Times New Roman" w:eastAsia="Times New Roman" w:hAnsi="Times New Roman" w:cs="Times New Roman"/>
          <w:b/>
          <w:bCs/>
          <w:color w:val="000000"/>
        </w:rPr>
        <w:t>Lab Environment</w:t>
      </w:r>
    </w:p>
    <w:p w:rsidR="00667B0B" w:rsidRPr="00667B0B" w:rsidRDefault="00667B0B" w:rsidP="00667B0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67B0B">
        <w:rPr>
          <w:rFonts w:ascii="Times New Roman" w:hAnsi="Times New Roman" w:cs="Times New Roman"/>
        </w:rPr>
        <w:t xml:space="preserve">Following the tutorial to install Kali Linux. </w:t>
      </w:r>
      <w:hyperlink r:id="rId5" w:history="1">
        <w:r w:rsidRPr="00667B0B">
          <w:rPr>
            <w:rStyle w:val="Hyperlink"/>
            <w:rFonts w:ascii="Times New Roman" w:hAnsi="Times New Roman" w:cs="Times New Roman"/>
          </w:rPr>
          <w:t>https://www.youtube.com/watch?v=GpTIM9OroIY</w:t>
        </w:r>
      </w:hyperlink>
    </w:p>
    <w:p w:rsidR="00667B0B" w:rsidRPr="00667B0B" w:rsidRDefault="00667B0B" w:rsidP="00667B0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67B0B">
        <w:rPr>
          <w:rFonts w:ascii="Times New Roman" w:hAnsi="Times New Roman" w:cs="Times New Roman"/>
        </w:rPr>
        <w:t xml:space="preserve">You can set the root as: </w:t>
      </w:r>
    </w:p>
    <w:p w:rsidR="00667B0B" w:rsidRDefault="00667B0B" w:rsidP="00667B0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rname: root</w:t>
      </w:r>
    </w:p>
    <w:p w:rsidR="00667B0B" w:rsidRPr="00667B0B" w:rsidRDefault="00667B0B" w:rsidP="00667B0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ssword: dees</w:t>
      </w:r>
    </w:p>
    <w:p w:rsidR="00615E00" w:rsidRPr="00667B0B" w:rsidRDefault="00CB22A5" w:rsidP="00CB22A5">
      <w:pPr>
        <w:shd w:val="clear" w:color="auto" w:fill="FFFFFF"/>
        <w:spacing w:after="120" w:line="324" w:lineRule="atLeast"/>
        <w:jc w:val="both"/>
        <w:outlineLvl w:val="2"/>
        <w:rPr>
          <w:rFonts w:ascii="Times New Roman" w:hAnsi="Times New Roman" w:cs="Times New Roman"/>
        </w:rPr>
      </w:pPr>
      <w:r w:rsidRPr="00CB22A5">
        <w:rPr>
          <w:rFonts w:ascii="Times New Roman" w:eastAsia="Times New Roman" w:hAnsi="Times New Roman" w:cs="Times New Roman"/>
          <w:b/>
          <w:bCs/>
          <w:color w:val="000000"/>
        </w:rPr>
        <w:t>Steps</w:t>
      </w:r>
    </w:p>
    <w:p w:rsidR="00615E00" w:rsidRPr="00F32F64" w:rsidRDefault="007A5427" w:rsidP="00615E0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Create folders</w:t>
      </w:r>
      <w:r w:rsidR="00615E00" w:rsidRPr="00977144"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  <w:t>.</w:t>
      </w:r>
    </w:p>
    <w:p w:rsidR="00F32F64" w:rsidRDefault="00F32F64" w:rsidP="00F32F64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mkdir hashcat</w:t>
      </w:r>
    </w:p>
    <w:p w:rsidR="00F32F64" w:rsidRDefault="00F32F64" w:rsidP="00F32F64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mkdir hashes</w:t>
      </w:r>
    </w:p>
    <w:p w:rsidR="00F32F64" w:rsidRPr="00977144" w:rsidRDefault="00F32F64" w:rsidP="00F32F64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mkdir passlist</w:t>
      </w:r>
    </w:p>
    <w:p w:rsidR="00615E00" w:rsidRPr="00977144" w:rsidRDefault="007A5427" w:rsidP="007A5427">
      <w:pPr>
        <w:ind w:left="360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49D0FDB8" wp14:editId="20BCBEE1">
            <wp:extent cx="5943600" cy="16351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E00" w:rsidRDefault="00CB22A5" w:rsidP="00615E0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CB22A5">
        <w:rPr>
          <w:rFonts w:ascii="Times New Roman" w:eastAsia="Times New Roman" w:hAnsi="Times New Roman" w:cs="Times New Roman"/>
          <w:color w:val="555555"/>
          <w:lang w:eastAsia="zh-CN"/>
        </w:rPr>
        <w:t>Generate Hashes</w:t>
      </w:r>
    </w:p>
    <w:p w:rsidR="000532E1" w:rsidRDefault="000532E1" w:rsidP="009B491C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Inside the folder hashcat: cd hashcat</w:t>
      </w:r>
    </w:p>
    <w:p w:rsidR="009B491C" w:rsidRPr="009B491C" w:rsidRDefault="009B491C" w:rsidP="009B491C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 xml:space="preserve">Save to a file named: </w:t>
      </w:r>
      <w:r w:rsidRPr="009B491C">
        <w:rPr>
          <w:rFonts w:ascii="Times New Roman" w:eastAsia="Times New Roman" w:hAnsi="Times New Roman" w:cs="Times New Roman"/>
          <w:color w:val="555555"/>
          <w:lang w:eastAsia="zh-CN"/>
        </w:rPr>
        <w:t>gedit hash.txt</w:t>
      </w:r>
    </w:p>
    <w:p w:rsidR="00615E00" w:rsidRDefault="00594AD1" w:rsidP="00615E00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7454A45A" wp14:editId="050EFA13">
            <wp:extent cx="3357521" cy="30294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3781" cy="3044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E00" w:rsidRDefault="005D4228" w:rsidP="00615E00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lastRenderedPageBreak/>
        <w:t>Identify the hashing algorithm</w:t>
      </w:r>
    </w:p>
    <w:p w:rsidR="00307B16" w:rsidRDefault="00307B16" w:rsidP="00307B16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Type: hash-identifier</w:t>
      </w:r>
    </w:p>
    <w:p w:rsidR="005D4228" w:rsidRDefault="005D4228" w:rsidP="005D4228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4D664E2A" wp14:editId="6153A747">
            <wp:extent cx="4021563" cy="252851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7966" cy="253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4228" w:rsidRPr="00A60AC4" w:rsidRDefault="00A60AC4" w:rsidP="00A60AC4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Copy and paste one of the hash code</w:t>
      </w:r>
    </w:p>
    <w:p w:rsidR="005D4228" w:rsidRDefault="005D4228" w:rsidP="005D4228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33784426" wp14:editId="4C1B2A42">
            <wp:extent cx="4762831" cy="77854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1730" cy="78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3F5" w:rsidRDefault="005613F5" w:rsidP="005613F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Find the password dictionary</w:t>
      </w:r>
    </w:p>
    <w:p w:rsidR="005D4228" w:rsidRDefault="005613F5" w:rsidP="005D4228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453FB62B" wp14:editId="0183FB96">
            <wp:extent cx="4057650" cy="628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3F5" w:rsidRDefault="005613F5" w:rsidP="005613F5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 xml:space="preserve">Questions: </w:t>
      </w:r>
    </w:p>
    <w:p w:rsidR="005613F5" w:rsidRDefault="005613F5" w:rsidP="005613F5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What does the string “/” mean?</w:t>
      </w:r>
    </w:p>
    <w:p w:rsidR="005613F5" w:rsidRDefault="005613F5" w:rsidP="005613F5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What does the string “iname” mean?</w:t>
      </w:r>
    </w:p>
    <w:p w:rsidR="00A11EA8" w:rsidRDefault="00056774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Reference</w:t>
      </w:r>
    </w:p>
    <w:p w:rsidR="00056774" w:rsidRPr="00615E00" w:rsidRDefault="00056774">
      <w:pPr>
        <w:rPr>
          <w:rFonts w:ascii="Times New Roman" w:eastAsia="Times New Roman" w:hAnsi="Times New Roman" w:cs="Times New Roman"/>
          <w:bCs/>
          <w:color w:val="000000"/>
        </w:rPr>
      </w:pPr>
      <w:r w:rsidRPr="00056774">
        <w:rPr>
          <w:rFonts w:ascii="Times New Roman" w:eastAsia="Times New Roman" w:hAnsi="Times New Roman" w:cs="Times New Roman"/>
          <w:bCs/>
          <w:color w:val="000000"/>
        </w:rPr>
        <w:t>https://www.youtube.com/watch?v=fCNOIheD-Is</w:t>
      </w:r>
    </w:p>
    <w:sectPr w:rsidR="00056774" w:rsidRPr="00615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4802E2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E2424B"/>
    <w:multiLevelType w:val="hybridMultilevel"/>
    <w:tmpl w:val="3D80C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qwUA4o+piSwAAAA="/>
  </w:docVars>
  <w:rsids>
    <w:rsidRoot w:val="00615E00"/>
    <w:rsid w:val="000532E1"/>
    <w:rsid w:val="00056774"/>
    <w:rsid w:val="000A1411"/>
    <w:rsid w:val="00307B16"/>
    <w:rsid w:val="0044452B"/>
    <w:rsid w:val="00472A4A"/>
    <w:rsid w:val="005613F5"/>
    <w:rsid w:val="00594AD1"/>
    <w:rsid w:val="005D4228"/>
    <w:rsid w:val="005E2847"/>
    <w:rsid w:val="00615E00"/>
    <w:rsid w:val="00667B0B"/>
    <w:rsid w:val="007A5427"/>
    <w:rsid w:val="009B491C"/>
    <w:rsid w:val="009D7814"/>
    <w:rsid w:val="00A11EA8"/>
    <w:rsid w:val="00A60AC4"/>
    <w:rsid w:val="00C27D10"/>
    <w:rsid w:val="00CB22A5"/>
    <w:rsid w:val="00DC57E5"/>
    <w:rsid w:val="00F3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GpTIM9OroI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15</cp:revision>
  <dcterms:created xsi:type="dcterms:W3CDTF">2016-09-16T01:27:00Z</dcterms:created>
  <dcterms:modified xsi:type="dcterms:W3CDTF">2016-09-23T01:27:00Z</dcterms:modified>
</cp:coreProperties>
</file>